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05046932"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48738C7">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430" y="1790349"/>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84" y="1486458"/>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69" y="1213912"/>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5045" y="1284404"/>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80" y="836092"/>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87"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81"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ins w:id="0"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61" y="4148184"/>
                            <a:ext cx="221013" cy="3219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60"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7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0F0A612A" w:rsidR="005B6E8A" w:rsidRDefault="005B6E8A" w:rsidP="005B6E8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22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ins w:id="1" w:author="Yan Fung Yenny Hou" w:date="2022-06-19T16:27:00Z">
                                <w:r>
                                  <w:rPr>
                                    <w:rFonts w:ascii="Calibri Light" w:eastAsia="Calibri" w:hAnsi="Calibri Light" w:cs="Arial"/>
                                    <w:color w:val="000000"/>
                                    <w:sz w:val="18"/>
                                    <w:szCs w:val="18"/>
                                  </w:rPr>
                                  <w:t>Project</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74" y="4005309"/>
                            <a:ext cx="8432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ins w:id="2" w:author="Yan Fung Yenny Hou" w:date="2022-06-19T16:28:00Z">
                                <w:r>
                                  <w:rPr>
                                    <w:rFonts w:ascii="Calibri Light" w:eastAsia="Calibri" w:hAnsi="Calibri Light" w:cs="Arial"/>
                                    <w:color w:val="000000"/>
                                    <w:sz w:val="18"/>
                                    <w:szCs w:val="18"/>
                                  </w:rPr>
                                  <w:t>works on</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933"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ins w:id="3" w:author="Yan Fung Yenny Hou" w:date="2022-06-19T16:30:00Z">
                                <w:r>
                                  <w:rPr>
                                    <w:rFonts w:ascii="Calibri Light" w:eastAsia="Calibri" w:hAnsi="Calibri Light" w:cs="Arial"/>
                                    <w:color w:val="008080"/>
                                    <w:sz w:val="18"/>
                                    <w:szCs w:val="18"/>
                                    <w:u w:val="single"/>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3058"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ins w:id="4" w:author="Yan Fung Yenny Hou" w:date="2022-06-20T18:01:00Z">
                                <w:r>
                                  <w:rPr>
                                    <w:rFonts w:ascii="Calibri Light" w:eastAsia="Calibri" w:hAnsi="Calibri Light" w:cs="Arial"/>
                                    <w:color w:val="000000"/>
                                    <w:sz w:val="18"/>
                                    <w:szCs w:val="18"/>
                                  </w:rPr>
                                  <w:t>Group</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620"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5" w:author="Yan Fung Yenny Hou" w:date="2022-06-20T18:02:00Z">
                                <w:r>
                                  <w:rPr>
                                    <w:rFonts w:ascii="Calibri Light" w:eastAsia="Calibri" w:hAnsi="Calibri Light" w:cs="Arial"/>
                                    <w:color w:val="000000"/>
                                    <w:sz w:val="18"/>
                                    <w:szCs w:val="18"/>
                                  </w:rPr>
                                  <w:t>has</w:t>
                                </w:r>
                              </w:ins>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30;top:21486;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1;top:23765;width:4679;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4;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50;top:12844;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7;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ins w:id="6"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8;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0F0A612A" w:rsidR="005B6E8A" w:rsidRDefault="005B6E8A" w:rsidP="005B6E8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2;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ins w:id="7" w:author="Yan Fung Yenny Hou" w:date="2022-06-19T16:27:00Z">
                          <w:r>
                            <w:rPr>
                              <w:rFonts w:ascii="Calibri Light" w:eastAsia="Calibri" w:hAnsi="Calibri Light" w:cs="Arial"/>
                              <w:color w:val="000000"/>
                              <w:sz w:val="18"/>
                              <w:szCs w:val="18"/>
                            </w:rPr>
                            <w:t>Project</w:t>
                          </w:r>
                        </w:ins>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ins w:id="8" w:author="Yan Fung Yenny Hou" w:date="2022-06-19T16:28:00Z">
                          <w:r>
                            <w:rPr>
                              <w:rFonts w:ascii="Calibri Light" w:eastAsia="Calibri" w:hAnsi="Calibri Light" w:cs="Arial"/>
                              <w:color w:val="000000"/>
                              <w:sz w:val="18"/>
                              <w:szCs w:val="18"/>
                            </w:rPr>
                            <w:t>works on</w:t>
                          </w:r>
                        </w:ins>
                      </w:p>
                    </w:txbxContent>
                  </v:textbox>
                </v:shape>
                <v:shape id="Flowchart: Decision 183" o:spid="_x0000_s1118" type="#_x0000_t110" style="position:absolute;left:44449;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ins w:id="9" w:author="Yan Fung Yenny Hou" w:date="2022-06-19T16:30:00Z">
                          <w:r>
                            <w:rPr>
                              <w:rFonts w:ascii="Calibri Light" w:eastAsia="Calibri" w:hAnsi="Calibri Light" w:cs="Arial"/>
                              <w:color w:val="008080"/>
                              <w:sz w:val="18"/>
                              <w:szCs w:val="18"/>
                              <w:u w:val="single"/>
                            </w:rPr>
                            <w:t>manages</w:t>
                          </w:r>
                        </w:ins>
                      </w:p>
                    </w:txbxContent>
                  </v:textbox>
                </v:shape>
                <v:rect id="Rectangle 116" o:spid="_x0000_s1119" style="position:absolute;left:30830;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ins w:id="10" w:author="Yan Fung Yenny Hou" w:date="2022-06-20T18:01:00Z">
                          <w:r>
                            <w:rPr>
                              <w:rFonts w:ascii="Calibri Light" w:eastAsia="Calibri" w:hAnsi="Calibri Light" w:cs="Arial"/>
                              <w:color w:val="000000"/>
                              <w:sz w:val="18"/>
                              <w:szCs w:val="18"/>
                            </w:rPr>
                            <w:t>Group</w:t>
                          </w:r>
                        </w:ins>
                      </w:p>
                    </w:txbxContent>
                  </v:textbox>
                </v:rect>
                <v:shape id="Flowchart: Decision 117" o:spid="_x0000_s1120" type="#_x0000_t110" style="position:absolute;left:31456;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11" w:author="Yan Fung Yenny Hou" w:date="2022-06-20T18:02:00Z">
                          <w:r>
                            <w:rPr>
                              <w:rFonts w:ascii="Calibri Light" w:eastAsia="Calibri" w:hAnsi="Calibri Light" w:cs="Arial"/>
                              <w:color w:val="000000"/>
                              <w:sz w:val="18"/>
                              <w:szCs w:val="18"/>
                            </w:rPr>
                            <w:t>has</w:t>
                          </w:r>
                        </w:ins>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E77BC" w14:textId="77777777" w:rsidR="006360D7" w:rsidRDefault="006360D7" w:rsidP="00214CF9">
      <w:r>
        <w:separator/>
      </w:r>
    </w:p>
  </w:endnote>
  <w:endnote w:type="continuationSeparator" w:id="0">
    <w:p w14:paraId="15A8F0C1" w14:textId="77777777" w:rsidR="006360D7" w:rsidRDefault="006360D7"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8B9C7" w14:textId="77777777" w:rsidR="006360D7" w:rsidRDefault="006360D7" w:rsidP="00214CF9">
      <w:r>
        <w:separator/>
      </w:r>
    </w:p>
  </w:footnote>
  <w:footnote w:type="continuationSeparator" w:id="0">
    <w:p w14:paraId="07E18D1B" w14:textId="77777777" w:rsidR="006360D7" w:rsidRDefault="006360D7"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sxrAapFWFgs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77FC9"/>
    <w:rsid w:val="002A5830"/>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2EB4"/>
    <w:rsid w:val="00C85D81"/>
    <w:rsid w:val="00C957B4"/>
    <w:rsid w:val="00CA2F0B"/>
    <w:rsid w:val="00CA5F08"/>
    <w:rsid w:val="00CB49EF"/>
    <w:rsid w:val="00CB50F7"/>
    <w:rsid w:val="00CB7A4D"/>
    <w:rsid w:val="00CD445C"/>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TotalTime>
  <Pages>3</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34</cp:revision>
  <dcterms:created xsi:type="dcterms:W3CDTF">2020-01-23T20:26:00Z</dcterms:created>
  <dcterms:modified xsi:type="dcterms:W3CDTF">2022-06-21T01:03:00Z</dcterms:modified>
</cp:coreProperties>
</file>